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23DC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0F6A2D6" w:rsidR="007B4A91" w:rsidRDefault="00DA1983">
      <w:pPr>
        <w:rPr>
          <w:sz w:val="28"/>
          <w:szCs w:val="28"/>
        </w:rPr>
      </w:pPr>
      <w:r>
        <w:rPr>
          <w:sz w:val="28"/>
          <w:szCs w:val="28"/>
        </w:rPr>
        <w:t xml:space="preserve">Pinaki and Happy – The </w:t>
      </w:r>
      <w:proofErr w:type="spellStart"/>
      <w:r>
        <w:rPr>
          <w:sz w:val="28"/>
          <w:szCs w:val="28"/>
        </w:rPr>
        <w:t>Bhoot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Bhandus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Mission Scout</w:t>
      </w:r>
      <w:r w:rsidR="00103536">
        <w:rPr>
          <w:sz w:val="28"/>
          <w:szCs w:val="28"/>
        </w:rPr>
        <w:t xml:space="preserve"> leader</w:t>
      </w:r>
    </w:p>
    <w:p w14:paraId="34A9E19B" w14:textId="77777777" w:rsidR="007B4A91" w:rsidRDefault="00E23DC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740BB28" w:rsidR="007B4A91" w:rsidRDefault="00DA198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collect the 4 medals to be called a scout.</w:t>
      </w:r>
    </w:p>
    <w:p w14:paraId="3D632C61" w14:textId="77777777" w:rsidR="007B4A91" w:rsidRDefault="00E23DC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4F9B13" w:rsidR="007B4A91" w:rsidRDefault="00DA198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odern City High School has </w:t>
      </w:r>
      <w:proofErr w:type="spellStart"/>
      <w:r>
        <w:rPr>
          <w:sz w:val="28"/>
          <w:szCs w:val="28"/>
        </w:rPr>
        <w:t>organised</w:t>
      </w:r>
      <w:proofErr w:type="spellEnd"/>
      <w:r>
        <w:rPr>
          <w:sz w:val="28"/>
          <w:szCs w:val="28"/>
        </w:rPr>
        <w:t xml:space="preserve"> a Scout program. Pinaki take</w:t>
      </w:r>
      <w:r w:rsidR="00775B08">
        <w:rPr>
          <w:sz w:val="28"/>
          <w:szCs w:val="28"/>
        </w:rPr>
        <w:t xml:space="preserve">s part in it. </w:t>
      </w:r>
      <w:r w:rsidR="00C771A4">
        <w:rPr>
          <w:sz w:val="28"/>
          <w:szCs w:val="28"/>
        </w:rPr>
        <w:t xml:space="preserve">There are 4 medals – senior citizen </w:t>
      </w:r>
      <w:proofErr w:type="gramStart"/>
      <w:r w:rsidR="00C771A4">
        <w:rPr>
          <w:sz w:val="28"/>
          <w:szCs w:val="28"/>
        </w:rPr>
        <w:t>helper ,</w:t>
      </w:r>
      <w:proofErr w:type="gramEnd"/>
      <w:r w:rsidR="00C771A4">
        <w:rPr>
          <w:sz w:val="28"/>
          <w:szCs w:val="28"/>
        </w:rPr>
        <w:t xml:space="preserve"> pet </w:t>
      </w:r>
      <w:r w:rsidR="00103536">
        <w:rPr>
          <w:sz w:val="28"/>
          <w:szCs w:val="28"/>
        </w:rPr>
        <w:t xml:space="preserve">Rescuer, </w:t>
      </w:r>
      <w:proofErr w:type="spellStart"/>
      <w:r w:rsidR="00103536">
        <w:rPr>
          <w:sz w:val="28"/>
          <w:szCs w:val="28"/>
        </w:rPr>
        <w:t>Civillian’s</w:t>
      </w:r>
      <w:proofErr w:type="spellEnd"/>
      <w:r w:rsidR="00103536">
        <w:rPr>
          <w:sz w:val="28"/>
          <w:szCs w:val="28"/>
        </w:rPr>
        <w:t xml:space="preserve"> Hero, Environmentalist . </w:t>
      </w:r>
      <w:r w:rsidR="00775B08">
        <w:rPr>
          <w:sz w:val="28"/>
          <w:szCs w:val="28"/>
        </w:rPr>
        <w:t xml:space="preserve">Help </w:t>
      </w:r>
      <w:proofErr w:type="spellStart"/>
      <w:r w:rsidR="00775B08">
        <w:rPr>
          <w:sz w:val="28"/>
          <w:szCs w:val="28"/>
        </w:rPr>
        <w:t>pinaki</w:t>
      </w:r>
      <w:proofErr w:type="spellEnd"/>
      <w:r w:rsidR="00C771A4">
        <w:rPr>
          <w:sz w:val="28"/>
          <w:szCs w:val="28"/>
        </w:rPr>
        <w:t xml:space="preserve"> to Achieve the four medals to become a scout.</w:t>
      </w:r>
    </w:p>
    <w:p w14:paraId="35A4557A" w14:textId="23AF8A76" w:rsidR="007B4A91" w:rsidRDefault="00E23DC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347EFA" w:rsidR="007B4A91" w:rsidRDefault="000018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ak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721CB38" w:rsidR="007B4A91" w:rsidRDefault="000018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meda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642A06" w:rsidR="007B4A91" w:rsidRDefault="00001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daj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8F92422" w:rsidR="007B4A91" w:rsidRDefault="00001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ior citizen medal targ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44497B" w:rsidR="007B4A91" w:rsidRDefault="00001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 &amp; Un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A31910F" w:rsidR="007B4A91" w:rsidRDefault="00001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t rescuer medal targe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3BB9DF" w:rsidR="007B4A91" w:rsidRDefault="00E23D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 and 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74C6987" w:rsidR="007B4A91" w:rsidRDefault="00E23D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ivillian</w:t>
            </w:r>
            <w:proofErr w:type="spellEnd"/>
            <w:r>
              <w:rPr>
                <w:sz w:val="28"/>
                <w:szCs w:val="28"/>
              </w:rPr>
              <w:t xml:space="preserve"> hero targe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2105911" w:rsidR="007B4A91" w:rsidRDefault="00E23D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ting 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639B65E" w:rsidR="007B4A91" w:rsidRDefault="00E23D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vironmentalist target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23DC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23DC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23DC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23DC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23DC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18CD"/>
    <w:rsid w:val="000B0B62"/>
    <w:rsid w:val="00103536"/>
    <w:rsid w:val="00556965"/>
    <w:rsid w:val="00775B08"/>
    <w:rsid w:val="007B4A91"/>
    <w:rsid w:val="00C771A4"/>
    <w:rsid w:val="00DA1983"/>
    <w:rsid w:val="00E23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4</cp:revision>
  <dcterms:created xsi:type="dcterms:W3CDTF">2021-03-18T05:03:00Z</dcterms:created>
  <dcterms:modified xsi:type="dcterms:W3CDTF">2021-06-08T10:45:00Z</dcterms:modified>
</cp:coreProperties>
</file>